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d287e257c1c89c864483c76bb79c008193cc8a"/>
    <w:p>
      <w:pPr>
        <w:pStyle w:val="Heading3"/>
      </w:pPr>
      <w:r>
        <w:t xml:space="preserve">О текущей ситуации в округе с 26 декабря 2022 года по 02 января 2023 года</w:t>
      </w:r>
    </w:p>
    <w:p>
      <w:pPr>
        <w:pStyle w:val="FirstParagraph"/>
      </w:pPr>
      <w:r>
        <w:t xml:space="preserve">03.01.2023</w:t>
      </w:r>
    </w:p>
    <w:p>
      <w:pPr>
        <w:pStyle w:val="BodyText"/>
      </w:pPr>
      <w:r>
        <w:t xml:space="preserve">За период с 08:00 «26» декабря 2022 года по 08:00 «02» января 2023 года пожарно-спасательные подразделения на территории округа совершили 59 выездов, из них:</w:t>
      </w:r>
    </w:p>
    <w:p>
      <w:pPr>
        <w:pStyle w:val="BodyText"/>
      </w:pPr>
      <w:r>
        <w:br/>
      </w:r>
      <w:r>
        <w:t xml:space="preserve">На пожар 9 выездов:</w:t>
      </w:r>
    </w:p>
    <w:p>
      <w:pPr>
        <w:pStyle w:val="BodyText"/>
      </w:pPr>
      <w:r>
        <w:t xml:space="preserve">26.12.2022 г. по адресу: Зеленоград, корп. 1132, произошло загорание мусора в м/камере на площади 1 кв.м. Ликвидация до прибытия пожарно-спасательных подразделений.</w:t>
      </w:r>
      <w:r>
        <w:br/>
      </w:r>
      <w:r>
        <w:br/>
      </w:r>
      <w:r>
        <w:br/>
      </w:r>
      <w:r>
        <w:t xml:space="preserve">27.12.2022 г. по адресу: Зеленоград, корп. 1432, происходило загорание личных</w:t>
      </w:r>
      <w:r>
        <w:t xml:space="preserve"> </w:t>
      </w:r>
      <w:r>
        <w:rPr>
          <w:iCs/>
          <w:i/>
        </w:rPr>
        <w:t xml:space="preserve">в</w:t>
      </w:r>
      <w:r>
        <w:t xml:space="preserve">ещей и мебели на площади 15 кв.м. В результате пожара пострадал мужчина 1976 года рождения, также в ходе проведения и тушения пожара, личным составом пожарно-спасательных подразделений был спасен человек, которому угрожали опасные факторы пожара. Причина пожара устанавливается.</w:t>
      </w:r>
    </w:p>
    <w:p>
      <w:pPr>
        <w:pStyle w:val="BodyText"/>
      </w:pPr>
      <w:r>
        <w:br/>
      </w:r>
      <w:r>
        <w:t xml:space="preserve">27.12.2022 г. по адресу: Зеленоград, корп. 1458, произошло загорание мусора в м/камере на площади 0,5 кв.м. Ликвидация до прибытия пожарно-спасательных подразделений.</w:t>
      </w:r>
      <w:r>
        <w:br/>
      </w:r>
      <w:r>
        <w:br/>
      </w:r>
      <w:r>
        <w:t xml:space="preserve">28.12.2022 г. по адресу: Зеленоград, корп. 915, произошло загорание мусора в трубе м/провода на площади 2 кв.м.</w:t>
      </w:r>
      <w:r>
        <w:br/>
      </w:r>
      <w:r>
        <w:br/>
      </w:r>
      <w:r>
        <w:t xml:space="preserve">29.12.2022 г. по адресу: Зеленоград, корп.428, произошло подгорание пищи на плите на площади 0,1 кв.м. Ликвидация до прибытия пожарно-спасательных подразделений.</w:t>
      </w:r>
      <w:r>
        <w:br/>
      </w:r>
      <w:r>
        <w:br/>
      </w:r>
      <w:r>
        <w:t xml:space="preserve">30.12.2022 г. по адресу: Зеленоград, корп. 366, произошло возгорание бумаги в шахте лифта на площади 0,2 кв.м. Ликвидация до прибытия пожарно-спасательных подразделений.</w:t>
      </w:r>
      <w:r>
        <w:br/>
      </w:r>
      <w:r>
        <w:br/>
      </w:r>
      <w:r>
        <w:t xml:space="preserve">31.12.2022 г. по адресу: Зеленоград, корп. 705, произошло возгорание мусора на лестничной клетке на площади 1 кв.м. Ликвидация до прибытия пожарно-спасательных подразделений.</w:t>
      </w:r>
    </w:p>
    <w:p>
      <w:pPr>
        <w:pStyle w:val="BodyText"/>
      </w:pPr>
      <w:r>
        <w:t xml:space="preserve">31.12.2022 г. по адресу: Зеленоград, корп. 1429, произошло загорание мусора в контейнере на площади 2 кв.м.</w:t>
      </w:r>
    </w:p>
    <w:p>
      <w:pPr>
        <w:pStyle w:val="BodyText"/>
      </w:pPr>
      <w:r>
        <w:t xml:space="preserve">31.12.2022 г. по адресу: Зеленоград, корп. 906, произошло загорание мусора в контейнере на площади 6 кв.м.</w:t>
      </w:r>
    </w:p>
    <w:p>
      <w:pPr>
        <w:pStyle w:val="BodyText"/>
      </w:pPr>
      <w:r>
        <w:t xml:space="preserve">Для отработки практических действий в случае пожара и других</w:t>
      </w:r>
      <w:r>
        <w:br/>
      </w:r>
      <w:r>
        <w:t xml:space="preserve">чрезвычайных ситуаций, а также в целях осуществления профилактической работы (спецнаряд/патрулирование) совершили 34 выезда.</w:t>
      </w:r>
      <w:r>
        <w:br/>
      </w:r>
      <w:r>
        <w:br/>
      </w:r>
      <w:r>
        <w:t xml:space="preserve">На ложное срабатывание АПС Стрелец-мониторинг 2 выезда;</w:t>
      </w:r>
      <w:r>
        <w:br/>
      </w:r>
      <w:r>
        <w:br/>
      </w:r>
      <w:r>
        <w:t xml:space="preserve">На ложное срабатывание в жилом секторе 3 выезда;</w:t>
      </w:r>
      <w:r>
        <w:br/>
      </w:r>
      <w:r>
        <w:br/>
      </w:r>
      <w:r>
        <w:t xml:space="preserve">На дорожно-транспортное происшествие 4 выезда;</w:t>
      </w:r>
      <w:r>
        <w:br/>
      </w:r>
      <w:r>
        <w:br/>
      </w:r>
      <w:r>
        <w:t xml:space="preserve">Для оказания помощи населению совершили 1 выезд;</w:t>
      </w:r>
      <w:r>
        <w:br/>
      </w:r>
      <w:r>
        <w:br/>
      </w:r>
      <w:r>
        <w:t xml:space="preserve">Для оказания помощи Московской области 6 выездов.</w:t>
      </w:r>
      <w:r>
        <w:br/>
      </w:r>
      <w:r>
        <w:br/>
      </w:r>
      <w:r>
        <w:t xml:space="preserve">Управление по ЗелАО Главного управления МЧС России по г. Москве напоминает о необходимости соблюдения правил безопасности – помните, от этого зависит Ваша жизнь и жизнь Ваших близк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the-rule-of-law/mchs/summary-mchs/detail/113308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the-rule-of-law/mchs/summary-mchs/detail/113308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the-rule-of-law/mchs/summary-mchs/detail/113308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10:04Z</dcterms:created>
  <dcterms:modified xsi:type="dcterms:W3CDTF">2025-02-16T04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